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uk-UA"/>
        </w:rPr>
        <w:t>Додаток</w:t>
      </w:r>
      <w:r w:rsidR="0086021F" w:rsidRPr="00C37EF8">
        <w:rPr>
          <w:b/>
          <w:bCs/>
          <w:lang w:val="uk-UA"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5EAEF122" w14:textId="7F41998D" w:rsidR="00854307" w:rsidRPr="00A647A4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68376E" w:rsidRPr="0068376E">
        <w:rPr>
          <w:b/>
          <w:color w:val="1F1F1F"/>
          <w:sz w:val="22"/>
          <w:szCs w:val="22"/>
          <w:shd w:val="clear" w:color="auto" w:fill="FFFFFF"/>
          <w:lang w:val="en-US"/>
        </w:rPr>
        <w:t>Pillar</w:t>
      </w:r>
      <w:r w:rsidR="0068376E" w:rsidRPr="00A647A4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1</w:t>
      </w:r>
    </w:p>
    <w:p w14:paraId="78659CA2" w14:textId="2D13FF31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Форма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технічно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пропозиці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gram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до тендеру</w:t>
      </w:r>
      <w:proofErr w:type="gram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БЛАГОДІЙНОЇ ОРГАНІЗАЦІЇ "БЛАГОДІЙНИЙ ФОНД "РОКАДА"</w:t>
      </w:r>
    </w:p>
    <w:p w14:paraId="6D36F9A5" w14:textId="54AE525C" w:rsidR="00854307" w:rsidRPr="00854307" w:rsidRDefault="00F833AE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>
        <w:rPr>
          <w:b/>
          <w:color w:val="1F1F1F"/>
          <w:sz w:val="22"/>
          <w:szCs w:val="22"/>
          <w:shd w:val="clear" w:color="auto" w:fill="FFFFFF"/>
          <w:lang w:val="en-US"/>
        </w:rPr>
        <w:t>RFQ</w:t>
      </w:r>
      <w:r w:rsidR="00854307"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r w:rsidR="00A647A4">
        <w:rPr>
          <w:b/>
          <w:color w:val="1F1F1F"/>
          <w:sz w:val="22"/>
          <w:szCs w:val="22"/>
          <w:shd w:val="clear" w:color="auto" w:fill="FFFFFF"/>
          <w:lang w:val="ru-RU"/>
        </w:rPr>
        <w:t>12/08/2025</w:t>
      </w:r>
    </w:p>
    <w:p w14:paraId="0063181F" w14:textId="4AAF5607" w:rsidR="005C31CB" w:rsidRPr="00854307" w:rsidRDefault="00F833AE" w:rsidP="00854307">
      <w:pPr>
        <w:ind w:left="630"/>
        <w:jc w:val="center"/>
        <w:rPr>
          <w:b/>
          <w:sz w:val="24"/>
          <w:szCs w:val="24"/>
          <w:lang w:val="ru-RU"/>
        </w:rPr>
      </w:pPr>
      <w:r w:rsidRPr="00F833AE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ДЛЯ </w:t>
      </w:r>
      <w:proofErr w:type="gramStart"/>
      <w:r w:rsidRPr="00F833AE">
        <w:rPr>
          <w:b/>
          <w:color w:val="1F1F1F"/>
          <w:sz w:val="22"/>
          <w:szCs w:val="22"/>
          <w:shd w:val="clear" w:color="auto" w:fill="FFFFFF"/>
          <w:lang w:val="ru-RU"/>
        </w:rPr>
        <w:t>УКЛАДЕННЯ  ДОГОВОРУ</w:t>
      </w:r>
      <w:proofErr w:type="gramEnd"/>
      <w:r w:rsidRPr="00F833AE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НА ЗАКУПІВЛЮ СЕРТИФІКАТІВ ЗА ГРУПОЮ ТОВАРУ "ДИТЯЧИЙ ОДЯГ ТА ВЗУТТЯ"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55913967" w:rsidR="005C31CB" w:rsidRPr="00927C1B" w:rsidRDefault="00F833AE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FQ</w:t>
            </w:r>
            <w:r w:rsidR="00927C1B" w:rsidRPr="00927C1B">
              <w:rPr>
                <w:sz w:val="24"/>
                <w:szCs w:val="24"/>
                <w:lang w:val="uk-UA"/>
              </w:rPr>
              <w:t xml:space="preserve"> </w:t>
            </w:r>
            <w:r w:rsidR="00A647A4" w:rsidRPr="00A647A4">
              <w:rPr>
                <w:sz w:val="24"/>
                <w:szCs w:val="24"/>
                <w:lang w:val="uk-UA"/>
              </w:rPr>
              <w:t>12/08/2025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34F0931A" w:rsidR="00D52DF6" w:rsidRPr="00F912C7" w:rsidRDefault="00440C67" w:rsidP="00C37EF8">
      <w:pPr>
        <w:pStyle w:val="aa"/>
        <w:spacing w:before="120" w:after="120"/>
        <w:ind w:left="862" w:right="862"/>
        <w:jc w:val="left"/>
        <w:rPr>
          <w:lang w:val="uk-UA"/>
        </w:rPr>
      </w:pPr>
      <w:r w:rsidRPr="00F912C7">
        <w:rPr>
          <w:lang w:val="uk-UA"/>
        </w:rPr>
        <w:t xml:space="preserve">Форма фінансової </w:t>
      </w:r>
      <w:r w:rsidR="00D52DF6" w:rsidRPr="00F912C7">
        <w:rPr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F833AE">
        <w:rPr>
          <w:lang w:val="en-US"/>
        </w:rPr>
        <w:t>RFQ</w:t>
      </w:r>
      <w:r w:rsidR="00F833AE" w:rsidRPr="00A647A4">
        <w:rPr>
          <w:lang w:val="ru-RU"/>
        </w:rPr>
        <w:t xml:space="preserve"> </w:t>
      </w:r>
      <w:r w:rsidR="00D52DF6" w:rsidRPr="00927C1B">
        <w:rPr>
          <w:lang w:val="uk-UA"/>
        </w:rPr>
        <w:t xml:space="preserve"> </w:t>
      </w:r>
      <w:r w:rsidR="00A647A4" w:rsidRPr="00A647A4">
        <w:rPr>
          <w:lang w:val="uk-UA"/>
        </w:rPr>
        <w:t>12/08/2025</w:t>
      </w:r>
      <w:r w:rsidR="00D52DF6" w:rsidRPr="00F912C7">
        <w:rPr>
          <w:lang w:val="uk-UA"/>
        </w:rPr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  <w:rPr>
          <w:lang w:val="uk-UA"/>
        </w:rPr>
      </w:pPr>
      <w:r w:rsidRPr="00F912C7">
        <w:rPr>
          <w:lang w:val="uk-UA"/>
        </w:rPr>
        <w:t>Подаючи фінансову пропозицію, В</w:t>
      </w:r>
      <w:r w:rsidR="00440C67" w:rsidRPr="00F912C7">
        <w:rPr>
          <w:lang w:val="uk-UA"/>
        </w:rPr>
        <w:t>и даєте згоду на те, що, вказаний Вами товар</w:t>
      </w:r>
      <w:r w:rsidRPr="00F912C7">
        <w:rPr>
          <w:lang w:val="uk-UA"/>
        </w:rPr>
        <w:t xml:space="preserve"> в повній мірі відповідає встановленим цим Запитом критеріям.</w:t>
      </w:r>
    </w:p>
    <w:p w14:paraId="0063182D" w14:textId="5EA7ADB5" w:rsidR="00D52DF6" w:rsidRPr="00C37EF8" w:rsidRDefault="00BE0B44" w:rsidP="0059534E">
      <w:pPr>
        <w:jc w:val="center"/>
        <w:rPr>
          <w:b/>
          <w:color w:val="FF0000"/>
          <w:sz w:val="22"/>
          <w:szCs w:val="22"/>
          <w:u w:val="single"/>
          <w:shd w:val="clear" w:color="auto" w:fill="FFFFFF"/>
          <w:lang w:val="ru-RU"/>
        </w:rPr>
      </w:pP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вказуватис</w:t>
      </w:r>
      <w:r w:rsidR="005C69AB" w:rsidRPr="00854307">
        <w:rPr>
          <w:b/>
          <w:sz w:val="22"/>
          <w:szCs w:val="22"/>
          <w:u w:val="single"/>
          <w:shd w:val="clear" w:color="auto" w:fill="FFFFFF"/>
          <w:lang w:val="ru-RU"/>
        </w:rPr>
        <w:t>ь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доставки</w:t>
      </w:r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>вказаної</w:t>
      </w:r>
      <w:proofErr w:type="spellEnd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у </w:t>
      </w:r>
      <w:proofErr w:type="spellStart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>Додатку</w:t>
      </w:r>
      <w:proofErr w:type="spellEnd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4</w:t>
      </w:r>
    </w:p>
    <w:p w14:paraId="0063182E" w14:textId="7536D511" w:rsidR="005C31CB" w:rsidRPr="00017BB6" w:rsidRDefault="00B43D0D" w:rsidP="00A23CE7">
      <w:pPr>
        <w:ind w:left="630"/>
        <w:jc w:val="center"/>
        <w:rPr>
          <w:sz w:val="22"/>
          <w:szCs w:val="22"/>
          <w:u w:val="single"/>
          <w:lang w:val="uk-UA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  <w:lang w:val="uk-UA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  <w:lang w:val="uk-UA"/>
        </w:rPr>
        <w:t xml:space="preserve"> (за наявності) учасника</w:t>
      </w:r>
      <w:r w:rsidRPr="00017BB6">
        <w:rPr>
          <w:sz w:val="22"/>
          <w:szCs w:val="22"/>
          <w:u w:val="single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5295"/>
        <w:gridCol w:w="1161"/>
        <w:gridCol w:w="3604"/>
      </w:tblGrid>
      <w:tr w:rsidR="00854307" w:rsidRPr="00C15F29" w14:paraId="00631833" w14:textId="08B19423" w:rsidTr="007E3D63">
        <w:tc>
          <w:tcPr>
            <w:tcW w:w="5295" w:type="dxa"/>
            <w:vAlign w:val="center"/>
          </w:tcPr>
          <w:p w14:paraId="00631830" w14:textId="77777777" w:rsidR="00854307" w:rsidRPr="00F912C7" w:rsidRDefault="00854307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161" w:type="dxa"/>
            <w:vAlign w:val="center"/>
          </w:tcPr>
          <w:p w14:paraId="00631831" w14:textId="77777777" w:rsidR="00854307" w:rsidRPr="00F912C7" w:rsidRDefault="00854307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Кількість, </w:t>
            </w:r>
            <w:proofErr w:type="spellStart"/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шт</w:t>
            </w:r>
            <w:proofErr w:type="spellEnd"/>
          </w:p>
        </w:tc>
        <w:tc>
          <w:tcPr>
            <w:tcW w:w="3604" w:type="dxa"/>
          </w:tcPr>
          <w:p w14:paraId="1F8CC33B" w14:textId="13F5700B" w:rsidR="00854307" w:rsidRPr="00F912C7" w:rsidRDefault="00C15F29" w:rsidP="00904563">
            <w:pPr>
              <w:ind w:left="31"/>
              <w:jc w:val="center"/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Ціна</w:t>
            </w:r>
            <w:r w:rsidR="0085430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(включаючи  ПДВ,  якщо компанія платник ПДВ), грн.</w:t>
            </w:r>
            <w:r w:rsidR="0085430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</w:t>
            </w:r>
            <w:r w:rsidR="00854307" w:rsidRPr="00F833AE">
              <w:rPr>
                <w:b/>
                <w:bCs/>
                <w:sz w:val="18"/>
                <w:szCs w:val="18"/>
                <w:highlight w:val="lightGray"/>
                <w:u w:val="single"/>
                <w:lang w:val="uk-UA" w:eastAsia="uk-UA"/>
              </w:rPr>
              <w:t xml:space="preserve">включаючи логістичні витрати </w:t>
            </w:r>
          </w:p>
        </w:tc>
      </w:tr>
      <w:tr w:rsidR="00854307" w:rsidRPr="00BD2BC6" w14:paraId="00631837" w14:textId="168495EB" w:rsidTr="0004152E">
        <w:tc>
          <w:tcPr>
            <w:tcW w:w="5295" w:type="dxa"/>
          </w:tcPr>
          <w:p w14:paraId="00631834" w14:textId="2D124BF1" w:rsidR="00854307" w:rsidRPr="00C37EF8" w:rsidRDefault="00F833AE" w:rsidP="00854307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Сертифікат номіналом 3000</w:t>
            </w:r>
            <w:r w:rsidR="0004152E"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</w:p>
        </w:tc>
        <w:tc>
          <w:tcPr>
            <w:tcW w:w="1161" w:type="dxa"/>
            <w:vAlign w:val="center"/>
          </w:tcPr>
          <w:p w14:paraId="00631835" w14:textId="24E65C00" w:rsidR="00854307" w:rsidRPr="00F833AE" w:rsidRDefault="00A647A4" w:rsidP="0004152E">
            <w:pPr>
              <w:ind w:left="-74"/>
              <w:jc w:val="center"/>
              <w:rPr>
                <w:b/>
                <w:bCs/>
                <w:color w:val="000000"/>
                <w:szCs w:val="22"/>
                <w:lang w:val="en-US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45</w:t>
            </w:r>
          </w:p>
        </w:tc>
        <w:tc>
          <w:tcPr>
            <w:tcW w:w="3604" w:type="dxa"/>
          </w:tcPr>
          <w:p w14:paraId="777805C6" w14:textId="77777777" w:rsidR="00854307" w:rsidRPr="00F912C7" w:rsidRDefault="0085430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024E5DB" w:rsidR="006F5263" w:rsidRPr="00C37EF8" w:rsidRDefault="00F6504E" w:rsidP="00904563">
      <w:pPr>
        <w:ind w:left="630"/>
        <w:rPr>
          <w:b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                                                                                                  </w:t>
      </w:r>
      <w:r w:rsidR="00407E5E">
        <w:rPr>
          <w:sz w:val="22"/>
          <w:szCs w:val="22"/>
          <w:lang w:val="uk-UA"/>
        </w:rPr>
        <w:t xml:space="preserve">    </w:t>
      </w:r>
      <w:r w:rsidR="00927C1B" w:rsidRPr="00C37EF8">
        <w:rPr>
          <w:b/>
          <w:sz w:val="22"/>
          <w:szCs w:val="22"/>
          <w:lang w:val="uk-UA"/>
        </w:rPr>
        <w:t>Загальна сума:</w:t>
      </w: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  <w:bookmarkStart w:id="0" w:name="_GoBack"/>
      <w:bookmarkEnd w:id="0"/>
    </w:p>
    <w:p w14:paraId="30D4C413" w14:textId="3FB4DB47" w:rsidR="00DF2D7F" w:rsidRDefault="00DF2D7F" w:rsidP="00DF2D7F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, зазначену в даному додатку. Кількість може змінюватись і </w:t>
      </w:r>
      <w:proofErr w:type="spellStart"/>
      <w:r w:rsidRPr="00017BB6">
        <w:rPr>
          <w:sz w:val="22"/>
          <w:szCs w:val="22"/>
          <w:lang w:val="uk-UA"/>
        </w:rPr>
        <w:t>залежатиме</w:t>
      </w:r>
      <w:proofErr w:type="spellEnd"/>
      <w:r w:rsidRPr="00017BB6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017BB6">
        <w:rPr>
          <w:sz w:val="22"/>
          <w:szCs w:val="22"/>
          <w:lang w:val="uk-UA"/>
        </w:rPr>
        <w:t>видачею</w:t>
      </w:r>
      <w:proofErr w:type="spellEnd"/>
      <w:r w:rsidRPr="00017BB6">
        <w:rPr>
          <w:sz w:val="22"/>
          <w:szCs w:val="22"/>
          <w:lang w:val="uk-UA"/>
        </w:rPr>
        <w:t xml:space="preserve"> окремих Замовлень на закупівлю.</w:t>
      </w:r>
    </w:p>
    <w:p w14:paraId="71387A51" w14:textId="2C90247E" w:rsidR="00017BB6" w:rsidRDefault="00017BB6" w:rsidP="00B50A4A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0C5979E6" w14:textId="2366932F" w:rsidR="00797949" w:rsidRPr="00797949" w:rsidRDefault="00797949" w:rsidP="00797949">
      <w:pPr>
        <w:pStyle w:val="HTML"/>
        <w:shd w:val="clear" w:color="auto" w:fill="F8F9FA"/>
        <w:jc w:val="both"/>
        <w:rPr>
          <w:rFonts w:ascii="Times New Roman" w:hAnsi="Times New Roman" w:cs="Times New Roman"/>
          <w:sz w:val="22"/>
          <w:szCs w:val="22"/>
          <w:u w:val="single"/>
          <w:lang w:eastAsia="en-US"/>
        </w:rPr>
      </w:pPr>
      <w:r>
        <w:rPr>
          <w:rFonts w:ascii="Times New Roman" w:hAnsi="Times New Roman" w:cs="Times New Roman"/>
          <w:sz w:val="22"/>
          <w:szCs w:val="22"/>
          <w:lang w:eastAsia="en-US"/>
        </w:rPr>
        <w:tab/>
      </w:r>
      <w:r w:rsidRPr="00797949">
        <w:rPr>
          <w:rFonts w:ascii="Times New Roman" w:hAnsi="Times New Roman" w:cs="Times New Roman"/>
          <w:sz w:val="22"/>
          <w:szCs w:val="22"/>
          <w:u w:val="single"/>
          <w:lang w:eastAsia="en-US"/>
        </w:rPr>
        <w:t>Подання фінансової пропозиції повинно бути на повний асортимент запитуваного товару, часткове подання не буде розглядатися як повноцінна сформована пропозиція.</w:t>
      </w:r>
    </w:p>
    <w:p w14:paraId="6B088AC9" w14:textId="517EE664" w:rsidR="00797949" w:rsidRPr="00017BB6" w:rsidRDefault="00797949" w:rsidP="00B50A4A">
      <w:pPr>
        <w:ind w:firstLine="63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</w:t>
      </w:r>
    </w:p>
    <w:p w14:paraId="1EB96F30" w14:textId="77777777" w:rsidR="00017BB6" w:rsidRPr="00017BB6" w:rsidRDefault="00017BB6" w:rsidP="00017BB6">
      <w:pPr>
        <w:jc w:val="both"/>
        <w:rPr>
          <w:sz w:val="22"/>
          <w:szCs w:val="22"/>
          <w:lang w:val="uk-UA"/>
        </w:rPr>
      </w:pPr>
    </w:p>
    <w:p w14:paraId="1B025F25" w14:textId="4AEB3E5B" w:rsidR="00017BB6" w:rsidRDefault="00017BB6" w:rsidP="00017BB6">
      <w:pPr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                        ___________________________Ознайомлений (підпис/ПІБ)</w:t>
      </w:r>
    </w:p>
    <w:p w14:paraId="0B49BDC7" w14:textId="77777777" w:rsidR="00017BB6" w:rsidRPr="00F912C7" w:rsidRDefault="00017BB6" w:rsidP="005C31CB">
      <w:pPr>
        <w:rPr>
          <w:sz w:val="22"/>
          <w:szCs w:val="22"/>
          <w:lang w:val="uk-UA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C15F29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B50A4A" w:rsidRPr="00C15F29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C37F52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8" w:right="1197" w:bottom="567" w:left="1080" w:header="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39B24" w14:textId="77777777" w:rsidR="00D60D63" w:rsidRDefault="00D60D63">
      <w:r>
        <w:separator/>
      </w:r>
    </w:p>
  </w:endnote>
  <w:endnote w:type="continuationSeparator" w:id="0">
    <w:p w14:paraId="762FCDF0" w14:textId="77777777" w:rsidR="00D60D63" w:rsidRDefault="00D60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D60D63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D60D63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D60D63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D60D63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D60D63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F7CE0" w14:textId="77777777" w:rsidR="00D60D63" w:rsidRDefault="00D60D63">
      <w:r>
        <w:separator/>
      </w:r>
    </w:p>
  </w:footnote>
  <w:footnote w:type="continuationSeparator" w:id="0">
    <w:p w14:paraId="0DBC3E3E" w14:textId="77777777" w:rsidR="00D60D63" w:rsidRDefault="00D60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152E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1B1D"/>
    <w:rsid w:val="001A2243"/>
    <w:rsid w:val="001A3C0A"/>
    <w:rsid w:val="001C6062"/>
    <w:rsid w:val="001D4064"/>
    <w:rsid w:val="00215F49"/>
    <w:rsid w:val="00217ECD"/>
    <w:rsid w:val="0025247D"/>
    <w:rsid w:val="002655DE"/>
    <w:rsid w:val="0028443D"/>
    <w:rsid w:val="002B040A"/>
    <w:rsid w:val="002C7FDD"/>
    <w:rsid w:val="002D37CF"/>
    <w:rsid w:val="00304FEC"/>
    <w:rsid w:val="003065A2"/>
    <w:rsid w:val="003406D2"/>
    <w:rsid w:val="00345A61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50143"/>
    <w:rsid w:val="00562617"/>
    <w:rsid w:val="00563338"/>
    <w:rsid w:val="00563BD4"/>
    <w:rsid w:val="00575A7D"/>
    <w:rsid w:val="0059534E"/>
    <w:rsid w:val="005B483F"/>
    <w:rsid w:val="005C14CA"/>
    <w:rsid w:val="005C31CB"/>
    <w:rsid w:val="005C69AB"/>
    <w:rsid w:val="006335D3"/>
    <w:rsid w:val="00636B92"/>
    <w:rsid w:val="006375B3"/>
    <w:rsid w:val="00675C4A"/>
    <w:rsid w:val="00682346"/>
    <w:rsid w:val="0068376E"/>
    <w:rsid w:val="00696C6F"/>
    <w:rsid w:val="00697FE1"/>
    <w:rsid w:val="006E7084"/>
    <w:rsid w:val="006F10BC"/>
    <w:rsid w:val="006F5263"/>
    <w:rsid w:val="00717D94"/>
    <w:rsid w:val="00726549"/>
    <w:rsid w:val="007329A3"/>
    <w:rsid w:val="00780720"/>
    <w:rsid w:val="00797949"/>
    <w:rsid w:val="007C1696"/>
    <w:rsid w:val="007D571C"/>
    <w:rsid w:val="007E3D63"/>
    <w:rsid w:val="007E60B2"/>
    <w:rsid w:val="00834B29"/>
    <w:rsid w:val="0085289A"/>
    <w:rsid w:val="00854307"/>
    <w:rsid w:val="00854930"/>
    <w:rsid w:val="0086021F"/>
    <w:rsid w:val="0087427D"/>
    <w:rsid w:val="008A1695"/>
    <w:rsid w:val="008C7166"/>
    <w:rsid w:val="008D124D"/>
    <w:rsid w:val="008F2BB9"/>
    <w:rsid w:val="00904563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47A4"/>
    <w:rsid w:val="00A65E80"/>
    <w:rsid w:val="00A668BC"/>
    <w:rsid w:val="00A71F02"/>
    <w:rsid w:val="00AB2D7A"/>
    <w:rsid w:val="00AC67B0"/>
    <w:rsid w:val="00B05374"/>
    <w:rsid w:val="00B060A7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15F29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92BEC"/>
    <w:rsid w:val="00C9579E"/>
    <w:rsid w:val="00CA3FDC"/>
    <w:rsid w:val="00CE23A1"/>
    <w:rsid w:val="00D0558D"/>
    <w:rsid w:val="00D43C4E"/>
    <w:rsid w:val="00D52DF6"/>
    <w:rsid w:val="00D531E7"/>
    <w:rsid w:val="00D60D63"/>
    <w:rsid w:val="00D661FC"/>
    <w:rsid w:val="00D8785F"/>
    <w:rsid w:val="00DA0F7C"/>
    <w:rsid w:val="00DE0F0D"/>
    <w:rsid w:val="00DF19C6"/>
    <w:rsid w:val="00DF2D7F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F7A08"/>
    <w:rsid w:val="00F01041"/>
    <w:rsid w:val="00F02B98"/>
    <w:rsid w:val="00F54D72"/>
    <w:rsid w:val="00F565BF"/>
    <w:rsid w:val="00F6504E"/>
    <w:rsid w:val="00F833A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440D6-5130-4CD5-9998-D2FE7C16A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405</Words>
  <Characters>801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26</cp:revision>
  <cp:lastPrinted>2020-06-22T14:47:00Z</cp:lastPrinted>
  <dcterms:created xsi:type="dcterms:W3CDTF">2023-09-20T08:29:00Z</dcterms:created>
  <dcterms:modified xsi:type="dcterms:W3CDTF">2025-08-12T09:50:00Z</dcterms:modified>
</cp:coreProperties>
</file>